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X3479cc80e200b743a6571df5f4aeb3518b276dc"/>
    <w:p>
      <w:pPr>
        <w:pStyle w:val="Heading1"/>
      </w:pPr>
      <w:r>
        <w:t xml:space="preserve">Cover Letter for Film Director Position in Mexico City, Mexico</w:t>
      </w:r>
    </w:p>
    <w:p>
      <w:pPr>
        <w:pStyle w:val="FirstParagraph"/>
      </w:pPr>
      <w:r>
        <w:t xml:space="preserve">Dear [Hiring Manager's Name or "Hiring Committee"],</w:t>
      </w:r>
    </w:p>
    <w:p>
      <w:pPr>
        <w:pStyle w:val="BodyText"/>
      </w:pPr>
      <w:r>
        <w:t xml:space="preserve">As a passionate and experienced Film Director with a deep connection to the vibrant cultural tapestry of Mexico, I am thrilled to apply for the Film Director position in Mexico City. My career has been shaped by a commitment to storytelling that resonates with the soul of Latin America, and I am eager to contribute my vision, expertise, and creativity to an organization that values innovation and authenticity in cinema. The opportunity to work within the dynamic film community of Mexico City is not just a professional goal but a personal dream—one that aligns seamlessly with my artistic journey.</w:t>
      </w:r>
    </w:p>
    <w:p>
      <w:pPr>
        <w:pStyle w:val="BodyText"/>
      </w:pPr>
      <w:r>
        <w:t xml:space="preserve">Over the past [X years], I have dedicated myself to crafting narratives that reflect the richness of Mexican culture, its history, and its contemporary complexities. My work as a Film Director has taken me across the country, from the bustling streets of Mexico City to the serene landscapes of Oaxaca and Yucatán. However, it is in Mexico City—the heart of Mexico’s artistic and cinematic legacy—that I feel most inspired to create impactful stories. The city’s unique blend of tradition and modernity, its thriving film festivals like the Guadalajara International Film Festival, and its role as a global hub for Latin American cinema make it an ideal environment for a filmmaker seeking to push boundaries and tell compelling stories.</w:t>
      </w:r>
    </w:p>
    <w:p>
      <w:pPr>
        <w:pStyle w:val="BodyText"/>
      </w:pPr>
      <w:r>
        <w:t xml:space="preserve">My portfolio includes projects that have been showcased at international film festivals such as [mention specific festivals if applicable], where my work has been recognized for its emotional depth, visual storytelling, and cultural authenticity. One of my most significant achievements was directing [title of a film or project], which explored the struggles and triumphs of [theme related to Mexican culture or society]. This project not only received critical acclaim but also sparked important conversations about identity, heritage, and resilience—themes that continue to drive my creative process.</w:t>
      </w:r>
    </w:p>
    <w:p>
      <w:pPr>
        <w:pStyle w:val="BodyText"/>
      </w:pPr>
      <w:r>
        <w:t xml:space="preserve">As a Film Director in Mexico City, I understand the importance of collaborating with local talent, from actors and cinematographers to production designers and editors. My experience working with diverse teams in Mexico has taught me the value of cultural sensitivity and the power of collective creativity. I have also had the privilege of partnering with Mexican production companies that share my commitment to quality and originality, such as [mention any relevant companies if applicable]. These collaborations have allowed me to develop a nuanced understanding of the challenges and opportunities within Mexico’s film industry, which I believe is essential for creating work that resonates with both local and global audiences.</w:t>
      </w:r>
    </w:p>
    <w:p>
      <w:pPr>
        <w:pStyle w:val="BodyText"/>
      </w:pPr>
      <w:r>
        <w:t xml:space="preserve">Mexico City’s film industry is a unique ecosystem where artistic ambition meets practicality. The city’s infrastructure, from its state-of-the-art studios to its passionate indie scene, offers endless possibilities for storytelling. As a Film Director, I am adept at navigating this environment while maintaining the integrity of my creative vision. My ability to balance technical precision with artistic expression has been honed through years of experience in both independent and studio projects, ensuring that every film I direct is not only visually striking but also deeply meaningful.</w:t>
      </w:r>
    </w:p>
    <w:p>
      <w:pPr>
        <w:pStyle w:val="BodyText"/>
      </w:pPr>
      <w:r>
        <w:t xml:space="preserve">What sets me apart as a Film Director is my dedication to amplifying underrepresented voices and shedding light on stories that matter. In Mexico City, where social issues such as inequality, migration, and cultural preservation are central to the national discourse, I believe cinema has the power to inspire change and foster empathy. My upcoming project, [title of an ongoing or future project], is a testament to this philosophy—it explores [theme] through a lens that is both personal and universal. I am confident that this work will resonate with audiences in Mexico City and beyond.</w:t>
      </w:r>
    </w:p>
    <w:p>
      <w:pPr>
        <w:pStyle w:val="BodyText"/>
      </w:pPr>
      <w:r>
        <w:t xml:space="preserve">Furthermore, my passion for film extends beyond the set. I actively engage with the Mexican film community through mentorship programs, workshops, and collaborations with emerging filmmakers. I believe that fostering the next generation of storytellers is crucial to the continued growth of Mexico’s cinematic legacy. In Mexico City, where creativity thrives and innovation is celebrated, I am eager to contribute not only as a director but also as a collaborator and advocate for the arts.</w:t>
      </w:r>
    </w:p>
    <w:p>
      <w:pPr>
        <w:pStyle w:val="BodyText"/>
      </w:pPr>
      <w:r>
        <w:t xml:space="preserve">While my professional journey has taken me to various corners of the world, it is in Mexico City that I feel most at home. The city’s energy, its history of cinematic excellence, and its role as a melting pot of cultures have shaped my identity as a filmmaker. I am particularly drawn to the opportunity to work within an organization that values the intersection of art and social impact—a place where my skills can be leveraged to create films that challenge, entertain, and inspire.</w:t>
      </w:r>
    </w:p>
    <w:p>
      <w:pPr>
        <w:pStyle w:val="BodyText"/>
      </w:pPr>
      <w:r>
        <w:t xml:space="preserve">I would be honored to bring my expertise, creativity, and passion for storytelling to your team. I am confident that my background as a Film Director in Mexico City positions me to make a meaningful contribution to your projects. I would welcome the chance to discuss how my vision aligns with your goals and how I can help elevate the quality and impact of your cinematic output.</w:t>
      </w:r>
    </w:p>
    <w:p>
      <w:pPr>
        <w:pStyle w:val="BodyText"/>
      </w:pPr>
      <w:r>
        <w:t xml:space="preserve">Thank you for considering my application. I look forward to the possibility of contributing to the rich narrative tradition of Mexican cinema from within Mexico City.</w:t>
      </w:r>
    </w:p>
    <w:p>
      <w:pPr>
        <w:pStyle w:val="BodyText"/>
      </w:pPr>
      <w:r>
        <w:t xml:space="preserve">Sincerely,</w:t>
      </w:r>
      <w:r>
        <w:br/>
      </w:r>
      <w:r>
        <w:t xml:space="preserve">[Your Full Name]</w:t>
      </w:r>
      <w:r>
        <w:br/>
      </w:r>
      <w:r>
        <w:t xml:space="preserve">[Your Contact Information]</w:t>
      </w:r>
      <w:r>
        <w:br/>
      </w:r>
      <w:r>
        <w:t xml:space="preserve">[Websit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5:44:57Z</dcterms:created>
  <dcterms:modified xsi:type="dcterms:W3CDTF">2026-07-24T15:44:57Z</dcterms:modified>
</cp:coreProperties>
</file>

<file path=docProps/custom.xml><?xml version="1.0" encoding="utf-8"?>
<Properties xmlns="http://schemas.openxmlformats.org/officeDocument/2006/custom-properties" xmlns:vt="http://schemas.openxmlformats.org/officeDocument/2006/docPropsVTypes"/>
</file>